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80" w:rightFromText="180" w:horzAnchor="margin" w:tblpXSpec="center" w:tblpY="-2460"/>
        <w:tblW w:w="102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645"/>
        <w:gridCol w:w="1710"/>
        <w:gridCol w:w="2250"/>
        <w:gridCol w:w="1620"/>
        <w:gridCol w:w="2045"/>
        <w:gridCol w:w="990"/>
      </w:tblGrid>
      <w:tr w:rsidR="00E87190" w:rsidRPr="00967EDD" w14:paraId="70855263" w14:textId="77777777" w:rsidTr="00967EDD">
        <w:trPr>
          <w:trHeight w:val="1440"/>
        </w:trPr>
        <w:tc>
          <w:tcPr>
            <w:tcW w:w="1645" w:type="dxa"/>
          </w:tcPr>
          <w:p w14:paraId="05C4E771" w14:textId="77777777" w:rsidR="00E87190" w:rsidRPr="00967EDD" w:rsidRDefault="00E87190" w:rsidP="00E87190">
            <w:pPr>
              <w:rPr>
                <w:rFonts w:ascii="Times New Roman" w:hAnsi="Times New Roman" w:cs="Times New Roman"/>
              </w:rPr>
            </w:pPr>
            <w:r w:rsidRPr="00967EDD">
              <w:rPr>
                <w:rFonts w:ascii="Times New Roman" w:hAnsi="Times New Roman" w:cs="Times New Roman"/>
                <w:noProof/>
              </w:rPr>
              <w:drawing>
                <wp:anchor distT="0" distB="0" distL="114300" distR="114300" simplePos="0" relativeHeight="251657216" behindDoc="1" locked="0" layoutInCell="1" allowOverlap="1" wp14:anchorId="499606ED" wp14:editId="1B949980">
                  <wp:simplePos x="0" y="0"/>
                  <wp:positionH relativeFrom="column">
                    <wp:posOffset>-120777</wp:posOffset>
                  </wp:positionH>
                  <wp:positionV relativeFrom="paragraph">
                    <wp:posOffset>4445</wp:posOffset>
                  </wp:positionV>
                  <wp:extent cx="877824" cy="875689"/>
                  <wp:effectExtent l="0" t="0" r="0" b="635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Final Logo  28-08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77824" cy="8756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615" w:type="dxa"/>
            <w:gridSpan w:val="5"/>
            <w:tcBorders>
              <w:bottom w:val="single" w:sz="4" w:space="0" w:color="auto"/>
            </w:tcBorders>
            <w:vAlign w:val="center"/>
          </w:tcPr>
          <w:p w14:paraId="6DEF85BB" w14:textId="77777777" w:rsidR="00E87190" w:rsidRPr="00967EDD" w:rsidRDefault="00E87190" w:rsidP="00E87190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967EDD">
              <w:rPr>
                <w:rFonts w:ascii="Times New Roman" w:hAnsi="Times New Roman" w:cs="Times New Roman"/>
                <w:b/>
                <w:sz w:val="24"/>
                <w:szCs w:val="24"/>
              </w:rPr>
              <w:t>BALOCHISTAN UNIVERSITY OF ENGINEERING AND TECHNOLOGY KHUZDAR</w:t>
            </w:r>
          </w:p>
          <w:p w14:paraId="279E3CF0" w14:textId="632CF187" w:rsidR="00CF1C95" w:rsidRDefault="007107AC" w:rsidP="00FE3CC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967EDD">
              <w:rPr>
                <w:rFonts w:ascii="Times New Roman" w:hAnsi="Times New Roman" w:cs="Times New Roman"/>
                <w:b/>
              </w:rPr>
              <w:t xml:space="preserve">DEPARTMENT OF </w:t>
            </w:r>
            <w:r w:rsidR="00D40CB7">
              <w:rPr>
                <w:rFonts w:ascii="Times New Roman" w:hAnsi="Times New Roman" w:cs="Times New Roman"/>
                <w:b/>
              </w:rPr>
              <w:t>MEC</w:t>
            </w:r>
            <w:r w:rsidR="00E9160B">
              <w:rPr>
                <w:rFonts w:ascii="Times New Roman" w:hAnsi="Times New Roman" w:cs="Times New Roman"/>
                <w:b/>
              </w:rPr>
              <w:t xml:space="preserve">HANICAL </w:t>
            </w:r>
            <w:r w:rsidRPr="00967EDD">
              <w:rPr>
                <w:rFonts w:ascii="Times New Roman" w:hAnsi="Times New Roman" w:cs="Times New Roman"/>
                <w:b/>
              </w:rPr>
              <w:t>ENGINEERING</w:t>
            </w:r>
          </w:p>
          <w:p w14:paraId="18EA532B" w14:textId="373DF4F4" w:rsidR="00FE3CCC" w:rsidRPr="00967EDD" w:rsidRDefault="00FE3CCC" w:rsidP="00FE3CCC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M.E </w:t>
            </w:r>
            <w:r w:rsidR="00E9160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Fourth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mester Examination 20</w:t>
            </w:r>
            <w:r w:rsidR="00665086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  <w:r w:rsidR="00E9160B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</w:tr>
      <w:tr w:rsidR="00E87190" w:rsidRPr="000F07AA" w14:paraId="5BB98266" w14:textId="77777777" w:rsidTr="0043744E">
        <w:trPr>
          <w:trHeight w:val="350"/>
        </w:trPr>
        <w:tc>
          <w:tcPr>
            <w:tcW w:w="1645" w:type="dxa"/>
            <w:vMerge w:val="restart"/>
            <w:tcBorders>
              <w:right w:val="single" w:sz="4" w:space="0" w:color="auto"/>
            </w:tcBorders>
          </w:tcPr>
          <w:p w14:paraId="45B6A1E4" w14:textId="77777777" w:rsidR="00E87190" w:rsidRPr="000F07AA" w:rsidRDefault="00E87190" w:rsidP="00E8719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6D8079" w14:textId="308CAE10" w:rsidR="00E87190" w:rsidRPr="000F07AA" w:rsidRDefault="001C1902" w:rsidP="00E87190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F07AA">
              <w:rPr>
                <w:rFonts w:ascii="Times New Roman" w:hAnsi="Times New Roman" w:cs="Times New Roman"/>
                <w:b/>
                <w:sz w:val="20"/>
                <w:szCs w:val="20"/>
              </w:rPr>
              <w:t>Department: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E650DD" w14:textId="21E38D3D" w:rsidR="00E87190" w:rsidRPr="000F07AA" w:rsidRDefault="00E9160B" w:rsidP="00E87190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F07AA">
              <w:rPr>
                <w:rFonts w:ascii="Times New Roman" w:hAnsi="Times New Roman" w:cs="Times New Roman"/>
                <w:b/>
                <w:sz w:val="20"/>
                <w:szCs w:val="20"/>
              </w:rPr>
              <w:t>M</w:t>
            </w:r>
            <w:r w:rsidR="000313E3" w:rsidRPr="000F07AA">
              <w:rPr>
                <w:rFonts w:ascii="Times New Roman" w:hAnsi="Times New Roman" w:cs="Times New Roman"/>
                <w:b/>
                <w:sz w:val="20"/>
                <w:szCs w:val="20"/>
              </w:rPr>
              <w:t>ED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B8FCE3" w14:textId="7DA433FA" w:rsidR="00E87190" w:rsidRPr="000F07AA" w:rsidRDefault="001C1902" w:rsidP="00FA41B2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F07AA">
              <w:rPr>
                <w:rFonts w:ascii="Times New Roman" w:hAnsi="Times New Roman" w:cs="Times New Roman"/>
                <w:b/>
                <w:sz w:val="20"/>
                <w:szCs w:val="20"/>
              </w:rPr>
              <w:t>Examination:</w:t>
            </w:r>
          </w:p>
        </w:tc>
        <w:tc>
          <w:tcPr>
            <w:tcW w:w="30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CA58B2" w14:textId="7ED7E257" w:rsidR="00E87190" w:rsidRPr="000F07AA" w:rsidRDefault="00B74455" w:rsidP="00E87190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F07AA">
              <w:rPr>
                <w:rFonts w:ascii="Times New Roman" w:hAnsi="Times New Roman" w:cs="Times New Roman"/>
                <w:b/>
                <w:sz w:val="20"/>
                <w:szCs w:val="20"/>
              </w:rPr>
              <w:t>Final</w:t>
            </w:r>
            <w:r w:rsidR="00091FD4" w:rsidRPr="000F07AA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="00E87190" w:rsidRPr="000F07AA">
              <w:rPr>
                <w:rFonts w:ascii="Times New Roman" w:hAnsi="Times New Roman" w:cs="Times New Roman"/>
                <w:b/>
                <w:sz w:val="20"/>
                <w:szCs w:val="20"/>
              </w:rPr>
              <w:t>Examination 20</w:t>
            </w:r>
            <w:r w:rsidR="00665086" w:rsidRPr="000F07AA"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  <w:r w:rsidR="00E9160B" w:rsidRPr="000F07AA">
              <w:rPr>
                <w:rFonts w:ascii="Times New Roman" w:hAnsi="Times New Roman" w:cs="Times New Roman"/>
                <w:b/>
                <w:sz w:val="20"/>
                <w:szCs w:val="20"/>
              </w:rPr>
              <w:t>1</w:t>
            </w:r>
          </w:p>
        </w:tc>
      </w:tr>
      <w:tr w:rsidR="00FA1527" w:rsidRPr="000F07AA" w14:paraId="60418B13" w14:textId="77777777" w:rsidTr="0043744E">
        <w:trPr>
          <w:trHeight w:val="287"/>
        </w:trPr>
        <w:tc>
          <w:tcPr>
            <w:tcW w:w="1645" w:type="dxa"/>
            <w:vMerge/>
            <w:tcBorders>
              <w:right w:val="single" w:sz="4" w:space="0" w:color="auto"/>
            </w:tcBorders>
          </w:tcPr>
          <w:p w14:paraId="76CC65CF" w14:textId="77777777" w:rsidR="00FA1527" w:rsidRPr="000F07AA" w:rsidRDefault="00FA1527" w:rsidP="00FA152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6A9F7A" w14:textId="5A4733AB" w:rsidR="00FA1527" w:rsidRPr="000F07AA" w:rsidRDefault="00FA1527" w:rsidP="00FA1527">
            <w:pPr>
              <w:rPr>
                <w:rFonts w:ascii="Times New Roman" w:hAnsi="Times New Roman" w:cs="Times New Roman"/>
                <w:b/>
                <w:color w:val="FF0000"/>
                <w:sz w:val="20"/>
                <w:szCs w:val="20"/>
              </w:rPr>
            </w:pPr>
            <w:r w:rsidRPr="00FA1527">
              <w:rPr>
                <w:rFonts w:ascii="Times New Roman" w:hAnsi="Times New Roman" w:cs="Times New Roman"/>
                <w:b/>
                <w:sz w:val="20"/>
                <w:szCs w:val="20"/>
              </w:rPr>
              <w:t>Subject: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74C6BE" w14:textId="3DB7F78B" w:rsidR="00FA1527" w:rsidRPr="000F07AA" w:rsidRDefault="00FA1527" w:rsidP="00FA1527">
            <w:pPr>
              <w:rPr>
                <w:rFonts w:ascii="Times New Roman" w:hAnsi="Times New Roman" w:cs="Times New Roman"/>
                <w:b/>
                <w:color w:val="FF0000"/>
                <w:sz w:val="20"/>
                <w:szCs w:val="20"/>
              </w:rPr>
            </w:pPr>
            <w:r w:rsidRPr="0077623B">
              <w:rPr>
                <w:rFonts w:ascii="Times New Roman" w:hAnsi="Times New Roman" w:cs="Times New Roman"/>
                <w:b/>
              </w:rPr>
              <w:t>Operation Research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F91C13" w14:textId="046EEB82" w:rsidR="00FA1527" w:rsidRPr="000F07AA" w:rsidRDefault="00FA1527" w:rsidP="00FA1527">
            <w:pPr>
              <w:rPr>
                <w:rFonts w:ascii="Times New Roman" w:hAnsi="Times New Roman" w:cs="Times New Roman"/>
                <w:b/>
                <w:color w:val="FF0000"/>
                <w:sz w:val="20"/>
                <w:szCs w:val="20"/>
              </w:rPr>
            </w:pPr>
            <w:r w:rsidRPr="0077623B">
              <w:rPr>
                <w:rFonts w:ascii="Times New Roman" w:hAnsi="Times New Roman" w:cs="Times New Roman"/>
                <w:b/>
              </w:rPr>
              <w:t>Code:</w:t>
            </w:r>
          </w:p>
        </w:tc>
        <w:tc>
          <w:tcPr>
            <w:tcW w:w="30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B6CF74" w14:textId="2E4D7E45" w:rsidR="00FA1527" w:rsidRPr="000F07AA" w:rsidRDefault="00FA1527" w:rsidP="00FA1527">
            <w:pPr>
              <w:rPr>
                <w:rFonts w:ascii="Times New Roman" w:hAnsi="Times New Roman" w:cs="Times New Roman"/>
                <w:b/>
                <w:color w:val="FF0000"/>
                <w:sz w:val="20"/>
                <w:szCs w:val="20"/>
              </w:rPr>
            </w:pPr>
            <w:r w:rsidRPr="0077623B">
              <w:rPr>
                <w:rFonts w:ascii="Times New Roman" w:hAnsi="Times New Roman" w:cs="Times New Roman"/>
                <w:b/>
              </w:rPr>
              <w:t>ME-   508</w:t>
            </w:r>
          </w:p>
        </w:tc>
      </w:tr>
      <w:tr w:rsidR="00FA1527" w:rsidRPr="000F07AA" w14:paraId="2275B292" w14:textId="77777777" w:rsidTr="0043744E">
        <w:trPr>
          <w:trHeight w:val="233"/>
        </w:trPr>
        <w:tc>
          <w:tcPr>
            <w:tcW w:w="1645" w:type="dxa"/>
            <w:tcBorders>
              <w:right w:val="single" w:sz="4" w:space="0" w:color="auto"/>
            </w:tcBorders>
          </w:tcPr>
          <w:p w14:paraId="4D81545C" w14:textId="77777777" w:rsidR="00FA1527" w:rsidRPr="000F07AA" w:rsidRDefault="00FA1527" w:rsidP="00FA152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8E1BF2" w14:textId="77777777" w:rsidR="00FA1527" w:rsidRPr="000F07AA" w:rsidRDefault="00FA1527" w:rsidP="00FA1527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F07AA">
              <w:rPr>
                <w:rFonts w:ascii="Times New Roman" w:hAnsi="Times New Roman" w:cs="Times New Roman"/>
                <w:b/>
                <w:sz w:val="20"/>
                <w:szCs w:val="20"/>
              </w:rPr>
              <w:t>Max. Marks: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D2FA8A" w14:textId="317BECE9" w:rsidR="00FA1527" w:rsidRPr="000F07AA" w:rsidRDefault="00FA1527" w:rsidP="00FA1527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F07AA">
              <w:rPr>
                <w:rFonts w:ascii="Times New Roman" w:hAnsi="Times New Roman" w:cs="Times New Roman"/>
                <w:b/>
                <w:sz w:val="20"/>
                <w:szCs w:val="20"/>
              </w:rPr>
              <w:t>60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E26211" w14:textId="77777777" w:rsidR="00FA1527" w:rsidRPr="000F07AA" w:rsidRDefault="00FA1527" w:rsidP="00FA1527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F07AA">
              <w:rPr>
                <w:rFonts w:ascii="Times New Roman" w:hAnsi="Times New Roman" w:cs="Times New Roman"/>
                <w:b/>
                <w:sz w:val="20"/>
                <w:szCs w:val="20"/>
              </w:rPr>
              <w:t>Time Allowed:</w:t>
            </w:r>
          </w:p>
        </w:tc>
        <w:tc>
          <w:tcPr>
            <w:tcW w:w="30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D8E929" w14:textId="24C70DD4" w:rsidR="00FA1527" w:rsidRPr="000F07AA" w:rsidRDefault="00FA1527" w:rsidP="00FA1527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F07AA">
              <w:rPr>
                <w:rFonts w:ascii="Times New Roman" w:hAnsi="Times New Roman" w:cs="Times New Roman"/>
                <w:b/>
                <w:sz w:val="20"/>
                <w:szCs w:val="20"/>
              </w:rPr>
              <w:t>02(hours):20 (minutes)</w:t>
            </w:r>
          </w:p>
        </w:tc>
      </w:tr>
      <w:tr w:rsidR="00FA1527" w:rsidRPr="000F07AA" w14:paraId="2D26323F" w14:textId="77777777" w:rsidTr="00967EDD">
        <w:trPr>
          <w:trHeight w:val="358"/>
        </w:trPr>
        <w:tc>
          <w:tcPr>
            <w:tcW w:w="1645" w:type="dxa"/>
            <w:tcBorders>
              <w:bottom w:val="single" w:sz="4" w:space="0" w:color="auto"/>
              <w:right w:val="single" w:sz="4" w:space="0" w:color="auto"/>
            </w:tcBorders>
          </w:tcPr>
          <w:p w14:paraId="18505B5D" w14:textId="77777777" w:rsidR="00FA1527" w:rsidRPr="000F07AA" w:rsidRDefault="00FA1527" w:rsidP="00FA152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62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CDCDD5" w14:textId="6C5E6E53" w:rsidR="00FA1527" w:rsidRPr="000F07AA" w:rsidRDefault="00FA1527" w:rsidP="00FA1527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F07AA">
              <w:rPr>
                <w:rFonts w:ascii="Times New Roman" w:hAnsi="Times New Roman" w:cs="Times New Roman"/>
                <w:b/>
                <w:sz w:val="20"/>
                <w:szCs w:val="20"/>
              </w:rPr>
              <w:t>NOTE: ATTEMPT All QUESTIONS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E566C" w14:textId="03DE429B" w:rsidR="00FA1527" w:rsidRPr="000F07AA" w:rsidRDefault="00FA1527" w:rsidP="00FA1527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F07A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arks</w:t>
            </w:r>
          </w:p>
        </w:tc>
      </w:tr>
      <w:tr w:rsidR="00FA1527" w:rsidRPr="000F07AA" w14:paraId="646319A0" w14:textId="77777777" w:rsidTr="00371506">
        <w:trPr>
          <w:trHeight w:val="563"/>
        </w:trPr>
        <w:tc>
          <w:tcPr>
            <w:tcW w:w="164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D625987" w14:textId="709EED28" w:rsidR="00FA1527" w:rsidRPr="000F07AA" w:rsidRDefault="00FA1527" w:rsidP="00FA152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F07AA">
              <w:rPr>
                <w:rFonts w:ascii="Times New Roman" w:hAnsi="Times New Roman" w:cs="Times New Roman"/>
                <w:b/>
              </w:rPr>
              <w:t>Question No. 1</w:t>
            </w:r>
          </w:p>
        </w:tc>
        <w:tc>
          <w:tcPr>
            <w:tcW w:w="7625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CEDD78E" w14:textId="77777777" w:rsidR="00FA1527" w:rsidRPr="000F07AA" w:rsidRDefault="00FA1527" w:rsidP="00FA1527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</w:rPr>
            </w:pPr>
            <w:r w:rsidRPr="000F07AA">
              <w:rPr>
                <w:rFonts w:ascii="Times New Roman" w:hAnsi="Times New Roman" w:cs="Times New Roman"/>
              </w:rPr>
              <w:t>Give the difference between Reducible and Irreducible Mark Chain?</w:t>
            </w:r>
          </w:p>
          <w:p w14:paraId="3881735B" w14:textId="77777777" w:rsidR="00FA1527" w:rsidRPr="000F07AA" w:rsidRDefault="00FA1527" w:rsidP="00FA1527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</w:rPr>
            </w:pPr>
            <w:r w:rsidRPr="000F07AA">
              <w:rPr>
                <w:rFonts w:ascii="Times New Roman" w:hAnsi="Times New Roman" w:cs="Times New Roman"/>
              </w:rPr>
              <w:t>Check whether the give Markov Chain Model diagram is Reducible or Irreducible as shown in Figure 1?</w:t>
            </w:r>
          </w:p>
          <w:p w14:paraId="31116430" w14:textId="088FB748" w:rsidR="00FA1527" w:rsidRPr="000F07AA" w:rsidRDefault="00FA1527" w:rsidP="00FA1527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</w:rPr>
            </w:pPr>
            <w:r w:rsidRPr="000F07AA">
              <w:rPr>
                <w:rFonts w:ascii="Times New Roman" w:hAnsi="Times New Roman" w:cs="Times New Roman"/>
              </w:rPr>
              <w:t xml:space="preserve">Find the minimum cost of given traffic flow diagram as shown in Figure 2, using the </w:t>
            </w:r>
            <w:proofErr w:type="spellStart"/>
            <w:r w:rsidRPr="000F07AA">
              <w:rPr>
                <w:rFonts w:ascii="Times New Roman" w:hAnsi="Times New Roman" w:cs="Times New Roman"/>
              </w:rPr>
              <w:t>Kurskal</w:t>
            </w:r>
            <w:proofErr w:type="spellEnd"/>
            <w:r w:rsidRPr="000F07AA">
              <w:rPr>
                <w:rFonts w:ascii="Times New Roman" w:hAnsi="Times New Roman" w:cs="Times New Roman"/>
              </w:rPr>
              <w:t xml:space="preserve"> Algorithm?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AA5F41D" w14:textId="352DB58A" w:rsidR="00FA1527" w:rsidRPr="000F07AA" w:rsidRDefault="00FA1527" w:rsidP="00FA1527">
            <w:pPr>
              <w:rPr>
                <w:rFonts w:ascii="Times New Roman" w:hAnsi="Times New Roman" w:cs="Times New Roman"/>
              </w:rPr>
            </w:pPr>
            <w:r w:rsidRPr="000F07AA">
              <w:rPr>
                <w:rFonts w:ascii="Times New Roman" w:hAnsi="Times New Roman" w:cs="Times New Roman"/>
              </w:rPr>
              <w:t>04</w:t>
            </w:r>
          </w:p>
          <w:p w14:paraId="0C8F7EBA" w14:textId="77777777" w:rsidR="00FA1527" w:rsidRPr="000F07AA" w:rsidRDefault="00FA1527" w:rsidP="00FA1527">
            <w:pPr>
              <w:rPr>
                <w:rFonts w:ascii="Times New Roman" w:hAnsi="Times New Roman" w:cs="Times New Roman"/>
              </w:rPr>
            </w:pPr>
          </w:p>
          <w:p w14:paraId="7D46E314" w14:textId="4C00A92C" w:rsidR="00FA1527" w:rsidRPr="000F07AA" w:rsidRDefault="00FA1527" w:rsidP="00FA1527">
            <w:pPr>
              <w:rPr>
                <w:rFonts w:ascii="Times New Roman" w:hAnsi="Times New Roman" w:cs="Times New Roman"/>
              </w:rPr>
            </w:pPr>
            <w:r w:rsidRPr="000F07AA">
              <w:rPr>
                <w:rFonts w:ascii="Times New Roman" w:hAnsi="Times New Roman" w:cs="Times New Roman"/>
              </w:rPr>
              <w:t>04</w:t>
            </w:r>
          </w:p>
          <w:p w14:paraId="430EE3AF" w14:textId="2D418013" w:rsidR="00FA1527" w:rsidRPr="000F07AA" w:rsidRDefault="00FA1527" w:rsidP="00FA1527">
            <w:pPr>
              <w:rPr>
                <w:rFonts w:ascii="Times New Roman" w:hAnsi="Times New Roman" w:cs="Times New Roman"/>
              </w:rPr>
            </w:pPr>
          </w:p>
          <w:p w14:paraId="44DB2807" w14:textId="152C643D" w:rsidR="00FA1527" w:rsidRPr="000F07AA" w:rsidRDefault="00FA1527" w:rsidP="00FA1527">
            <w:pPr>
              <w:rPr>
                <w:rFonts w:ascii="Times New Roman" w:hAnsi="Times New Roman" w:cs="Times New Roman"/>
              </w:rPr>
            </w:pPr>
            <w:r w:rsidRPr="000F07AA">
              <w:rPr>
                <w:rFonts w:ascii="Times New Roman" w:hAnsi="Times New Roman" w:cs="Times New Roman"/>
              </w:rPr>
              <w:t>07</w:t>
            </w:r>
          </w:p>
          <w:p w14:paraId="033D5E9B" w14:textId="35B73C51" w:rsidR="00FA1527" w:rsidRPr="000F07AA" w:rsidRDefault="00FA1527" w:rsidP="00FA1527">
            <w:pPr>
              <w:rPr>
                <w:rFonts w:ascii="Times New Roman" w:hAnsi="Times New Roman" w:cs="Times New Roman"/>
              </w:rPr>
            </w:pPr>
          </w:p>
        </w:tc>
      </w:tr>
      <w:tr w:rsidR="00FA1527" w:rsidRPr="000F07AA" w14:paraId="6BE37B67" w14:textId="77777777" w:rsidTr="00371506">
        <w:trPr>
          <w:trHeight w:val="635"/>
        </w:trPr>
        <w:tc>
          <w:tcPr>
            <w:tcW w:w="1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9663BF" w14:textId="78F0B85E" w:rsidR="00FA1527" w:rsidRPr="000F07AA" w:rsidRDefault="00FA1527" w:rsidP="00FA152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F07AA">
              <w:rPr>
                <w:rFonts w:ascii="Times New Roman" w:hAnsi="Times New Roman" w:cs="Times New Roman"/>
                <w:b/>
              </w:rPr>
              <w:t>Question No. 2</w:t>
            </w:r>
          </w:p>
        </w:tc>
        <w:tc>
          <w:tcPr>
            <w:tcW w:w="762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AD9CD4" w14:textId="5D7A38DD" w:rsidR="00FA1527" w:rsidRPr="000F07AA" w:rsidRDefault="00FA1527" w:rsidP="00FA1527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</w:rPr>
            </w:pPr>
            <w:r w:rsidRPr="000F07AA">
              <w:rPr>
                <w:rFonts w:ascii="Times New Roman" w:hAnsi="Times New Roman" w:cs="Times New Roman"/>
              </w:rPr>
              <w:t>Solve the assignment problem by Hungarian Method. The Job as assigned as I, II, III and IV. Workers name as A, B, C and D. The detailed of each work and jobs are shown in the given below matrix. Assign the suitable job to each worker.</w:t>
            </w:r>
          </w:p>
          <w:p w14:paraId="34E45538" w14:textId="3AE434F0" w:rsidR="00FA1527" w:rsidRPr="000F07AA" w:rsidRDefault="00FA1527" w:rsidP="00FA1527">
            <w:pPr>
              <w:pStyle w:val="ListParagraph"/>
              <w:jc w:val="center"/>
              <w:rPr>
                <w:rFonts w:ascii="Times New Roman" w:hAnsi="Times New Roman" w:cs="Times New Roman"/>
              </w:rPr>
            </w:pPr>
            <w:r w:rsidRPr="000F07AA">
              <w:rPr>
                <w:sz w:val="18"/>
                <w:szCs w:val="18"/>
              </w:rPr>
              <w:object w:dxaOrig="12645" w:dyaOrig="3480" w14:anchorId="6567A7D4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7" type="#_x0000_t75" style="width:292pt;height:87.5pt" o:ole="">
                  <v:imagedata r:id="rId9" o:title=""/>
                </v:shape>
                <o:OLEObject Type="Embed" ProgID="PBrush" ShapeID="_x0000_i1027" DrawAspect="Content" ObjectID="_1675211497" r:id="rId10"/>
              </w:object>
            </w:r>
          </w:p>
          <w:p w14:paraId="5A3FEAA5" w14:textId="68B9CFCD" w:rsidR="00FA1527" w:rsidRPr="000F07AA" w:rsidRDefault="00FA1527" w:rsidP="00FA1527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</w:rPr>
            </w:pPr>
            <w:r w:rsidRPr="000F07AA">
              <w:rPr>
                <w:rFonts w:ascii="Times New Roman" w:hAnsi="Times New Roman" w:cs="Times New Roman"/>
              </w:rPr>
              <w:t xml:space="preserve">Consider the birth-and-death process with the following mean rates. The birth rates are </w:t>
            </w:r>
            <w:r w:rsidRPr="000F07AA">
              <w:rPr>
                <w:sz w:val="18"/>
                <w:szCs w:val="18"/>
              </w:rPr>
              <w:sym w:font="Symbol" w:char="F06C"/>
            </w:r>
            <w:r w:rsidRPr="000F07AA">
              <w:rPr>
                <w:rFonts w:ascii="Times New Roman" w:hAnsi="Times New Roman" w:cs="Times New Roman"/>
                <w:vertAlign w:val="subscript"/>
              </w:rPr>
              <w:t>0</w:t>
            </w:r>
            <w:r w:rsidRPr="000F07AA">
              <w:rPr>
                <w:rFonts w:ascii="Times New Roman" w:hAnsi="Times New Roman" w:cs="Times New Roman"/>
              </w:rPr>
              <w:t xml:space="preserve"> = 2, </w:t>
            </w:r>
            <w:r w:rsidRPr="000F07AA">
              <w:rPr>
                <w:sz w:val="18"/>
                <w:szCs w:val="18"/>
              </w:rPr>
              <w:sym w:font="Symbol" w:char="F06C"/>
            </w:r>
            <w:r w:rsidRPr="000F07AA">
              <w:rPr>
                <w:rFonts w:ascii="Times New Roman" w:hAnsi="Times New Roman" w:cs="Times New Roman"/>
                <w:vertAlign w:val="subscript"/>
              </w:rPr>
              <w:t>1</w:t>
            </w:r>
            <w:r w:rsidRPr="000F07AA">
              <w:rPr>
                <w:rFonts w:ascii="Times New Roman" w:hAnsi="Times New Roman" w:cs="Times New Roman"/>
              </w:rPr>
              <w:t xml:space="preserve"> = 3, </w:t>
            </w:r>
            <w:r w:rsidRPr="000F07AA">
              <w:rPr>
                <w:sz w:val="18"/>
                <w:szCs w:val="18"/>
              </w:rPr>
              <w:sym w:font="Symbol" w:char="F06C"/>
            </w:r>
            <w:r w:rsidRPr="000F07AA">
              <w:rPr>
                <w:rFonts w:ascii="Times New Roman" w:hAnsi="Times New Roman" w:cs="Times New Roman"/>
                <w:vertAlign w:val="subscript"/>
              </w:rPr>
              <w:t>2</w:t>
            </w:r>
            <w:r w:rsidRPr="000F07AA">
              <w:rPr>
                <w:rFonts w:ascii="Times New Roman" w:hAnsi="Times New Roman" w:cs="Times New Roman"/>
              </w:rPr>
              <w:t xml:space="preserve"> = 2, </w:t>
            </w:r>
            <w:r w:rsidRPr="000F07AA">
              <w:rPr>
                <w:sz w:val="18"/>
                <w:szCs w:val="18"/>
              </w:rPr>
              <w:sym w:font="Symbol" w:char="F06C"/>
            </w:r>
            <w:r w:rsidRPr="000F07AA">
              <w:rPr>
                <w:rFonts w:ascii="Times New Roman" w:hAnsi="Times New Roman" w:cs="Times New Roman"/>
                <w:vertAlign w:val="subscript"/>
              </w:rPr>
              <w:t>3</w:t>
            </w:r>
            <w:r w:rsidRPr="000F07AA">
              <w:rPr>
                <w:rFonts w:ascii="Times New Roman" w:hAnsi="Times New Roman" w:cs="Times New Roman"/>
              </w:rPr>
              <w:t xml:space="preserve"> = 1, and </w:t>
            </w:r>
            <w:r w:rsidRPr="000F07AA">
              <w:rPr>
                <w:sz w:val="18"/>
                <w:szCs w:val="18"/>
              </w:rPr>
              <w:sym w:font="Symbol" w:char="F06C"/>
            </w:r>
            <w:r w:rsidRPr="000F07AA">
              <w:rPr>
                <w:rFonts w:ascii="Times New Roman" w:hAnsi="Times New Roman" w:cs="Times New Roman"/>
                <w:vertAlign w:val="subscript"/>
              </w:rPr>
              <w:t>n</w:t>
            </w:r>
            <w:r w:rsidRPr="000F07AA">
              <w:rPr>
                <w:rFonts w:ascii="Times New Roman" w:hAnsi="Times New Roman" w:cs="Times New Roman"/>
              </w:rPr>
              <w:t xml:space="preserve"> = 0 for n&gt;3. The death rates are </w:t>
            </w:r>
            <w:r w:rsidRPr="000F07AA">
              <w:rPr>
                <w:sz w:val="18"/>
                <w:szCs w:val="18"/>
              </w:rPr>
              <w:sym w:font="Symbol" w:char="F06D"/>
            </w:r>
            <w:r w:rsidRPr="000F07AA">
              <w:rPr>
                <w:rFonts w:ascii="Times New Roman" w:hAnsi="Times New Roman" w:cs="Times New Roman"/>
                <w:vertAlign w:val="subscript"/>
              </w:rPr>
              <w:t>1</w:t>
            </w:r>
            <w:r w:rsidRPr="000F07AA">
              <w:rPr>
                <w:rFonts w:ascii="Times New Roman" w:hAnsi="Times New Roman" w:cs="Times New Roman"/>
              </w:rPr>
              <w:t xml:space="preserve"> = 3, </w:t>
            </w:r>
            <w:r w:rsidRPr="000F07AA">
              <w:rPr>
                <w:sz w:val="18"/>
                <w:szCs w:val="18"/>
              </w:rPr>
              <w:sym w:font="Symbol" w:char="F06D"/>
            </w:r>
            <w:r w:rsidRPr="000F07AA">
              <w:rPr>
                <w:rFonts w:ascii="Times New Roman" w:hAnsi="Times New Roman" w:cs="Times New Roman"/>
                <w:vertAlign w:val="subscript"/>
              </w:rPr>
              <w:t>2</w:t>
            </w:r>
            <w:r w:rsidRPr="000F07AA">
              <w:rPr>
                <w:rFonts w:ascii="Times New Roman" w:hAnsi="Times New Roman" w:cs="Times New Roman"/>
              </w:rPr>
              <w:t xml:space="preserve"> = 4, </w:t>
            </w:r>
            <w:r w:rsidRPr="000F07AA">
              <w:rPr>
                <w:sz w:val="18"/>
                <w:szCs w:val="18"/>
              </w:rPr>
              <w:sym w:font="Symbol" w:char="F06D"/>
            </w:r>
            <w:r w:rsidRPr="000F07AA">
              <w:rPr>
                <w:rFonts w:ascii="Times New Roman" w:hAnsi="Times New Roman" w:cs="Times New Roman"/>
              </w:rPr>
              <w:t xml:space="preserve">3 = 1 and </w:t>
            </w:r>
            <w:r w:rsidRPr="000F07AA">
              <w:rPr>
                <w:sz w:val="18"/>
                <w:szCs w:val="18"/>
              </w:rPr>
              <w:sym w:font="Symbol" w:char="F06D"/>
            </w:r>
            <w:r w:rsidRPr="000F07AA">
              <w:rPr>
                <w:rFonts w:ascii="Times New Roman" w:hAnsi="Times New Roman" w:cs="Times New Roman"/>
                <w:vertAlign w:val="subscript"/>
              </w:rPr>
              <w:t>n</w:t>
            </w:r>
            <w:r w:rsidRPr="000F07AA">
              <w:rPr>
                <w:rFonts w:ascii="Times New Roman" w:hAnsi="Times New Roman" w:cs="Times New Roman"/>
              </w:rPr>
              <w:t xml:space="preserve"> = 2 for n&gt;4.</w:t>
            </w:r>
          </w:p>
          <w:p w14:paraId="6C42ED36" w14:textId="6286A2D2" w:rsidR="00FA1527" w:rsidRPr="000F07AA" w:rsidRDefault="00FA1527" w:rsidP="00FA1527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</w:rPr>
            </w:pPr>
            <w:r w:rsidRPr="000F07AA">
              <w:rPr>
                <w:rFonts w:ascii="Times New Roman" w:hAnsi="Times New Roman" w:cs="Times New Roman"/>
              </w:rPr>
              <w:t>Construct the rate diagram for this birth-and-death process.</w:t>
            </w:r>
          </w:p>
          <w:p w14:paraId="3A7D40F2" w14:textId="7875E146" w:rsidR="00FA1527" w:rsidRPr="000F07AA" w:rsidRDefault="00FA1527" w:rsidP="00FA1527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</w:rPr>
            </w:pPr>
            <w:r w:rsidRPr="000F07AA">
              <w:rPr>
                <w:rFonts w:ascii="Times New Roman" w:hAnsi="Times New Roman" w:cs="Times New Roman"/>
              </w:rPr>
              <w:t>Develop the balance equation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A742AB" w14:textId="77777777" w:rsidR="00FA1527" w:rsidRPr="000F07AA" w:rsidRDefault="00FA1527" w:rsidP="00FA1527">
            <w:pPr>
              <w:spacing w:before="120"/>
              <w:rPr>
                <w:rFonts w:ascii="Times New Roman" w:hAnsi="Times New Roman" w:cs="Times New Roman"/>
              </w:rPr>
            </w:pPr>
            <w:r w:rsidRPr="000F07AA">
              <w:rPr>
                <w:rFonts w:ascii="Times New Roman" w:hAnsi="Times New Roman" w:cs="Times New Roman"/>
              </w:rPr>
              <w:t>07</w:t>
            </w:r>
          </w:p>
          <w:p w14:paraId="072938D5" w14:textId="77777777" w:rsidR="00FA1527" w:rsidRPr="000F07AA" w:rsidRDefault="00FA1527" w:rsidP="00FA1527">
            <w:pPr>
              <w:spacing w:before="120"/>
              <w:rPr>
                <w:rFonts w:ascii="Times New Roman" w:hAnsi="Times New Roman" w:cs="Times New Roman"/>
              </w:rPr>
            </w:pPr>
          </w:p>
          <w:p w14:paraId="6EE268DC" w14:textId="77777777" w:rsidR="00FA1527" w:rsidRPr="000F07AA" w:rsidRDefault="00FA1527" w:rsidP="00FA1527">
            <w:pPr>
              <w:spacing w:before="120"/>
              <w:rPr>
                <w:rFonts w:ascii="Times New Roman" w:hAnsi="Times New Roman" w:cs="Times New Roman"/>
              </w:rPr>
            </w:pPr>
          </w:p>
          <w:p w14:paraId="1840AA11" w14:textId="77777777" w:rsidR="00FA1527" w:rsidRPr="000F07AA" w:rsidRDefault="00FA1527" w:rsidP="00FA1527">
            <w:pPr>
              <w:spacing w:before="120"/>
              <w:rPr>
                <w:rFonts w:ascii="Times New Roman" w:hAnsi="Times New Roman" w:cs="Times New Roman"/>
              </w:rPr>
            </w:pPr>
          </w:p>
          <w:p w14:paraId="53B299EC" w14:textId="77777777" w:rsidR="00FA1527" w:rsidRPr="000F07AA" w:rsidRDefault="00FA1527" w:rsidP="00FA1527">
            <w:pPr>
              <w:spacing w:before="120"/>
              <w:rPr>
                <w:rFonts w:ascii="Times New Roman" w:hAnsi="Times New Roman" w:cs="Times New Roman"/>
              </w:rPr>
            </w:pPr>
          </w:p>
          <w:p w14:paraId="5E3C26D9" w14:textId="77777777" w:rsidR="00FA1527" w:rsidRPr="000F07AA" w:rsidRDefault="00FA1527" w:rsidP="00FA1527">
            <w:pPr>
              <w:spacing w:before="120"/>
              <w:rPr>
                <w:rFonts w:ascii="Times New Roman" w:hAnsi="Times New Roman" w:cs="Times New Roman"/>
              </w:rPr>
            </w:pPr>
          </w:p>
          <w:p w14:paraId="72316458" w14:textId="38BE024D" w:rsidR="00FA1527" w:rsidRPr="000F07AA" w:rsidRDefault="00FA1527" w:rsidP="00FA1527">
            <w:pPr>
              <w:spacing w:before="120"/>
              <w:rPr>
                <w:rFonts w:ascii="Times New Roman" w:hAnsi="Times New Roman" w:cs="Times New Roman"/>
              </w:rPr>
            </w:pPr>
            <w:r w:rsidRPr="000F07AA">
              <w:rPr>
                <w:rFonts w:ascii="Times New Roman" w:hAnsi="Times New Roman" w:cs="Times New Roman"/>
              </w:rPr>
              <w:t>08</w:t>
            </w:r>
          </w:p>
        </w:tc>
      </w:tr>
      <w:tr w:rsidR="00FA1527" w:rsidRPr="000F07AA" w14:paraId="7EAE195B" w14:textId="77777777" w:rsidTr="00371506">
        <w:trPr>
          <w:trHeight w:val="635"/>
        </w:trPr>
        <w:tc>
          <w:tcPr>
            <w:tcW w:w="1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69117D" w14:textId="6ECB7BE7" w:rsidR="00FA1527" w:rsidRPr="000F07AA" w:rsidRDefault="00FA1527" w:rsidP="00FA152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F07AA">
              <w:rPr>
                <w:rFonts w:ascii="Times New Roman" w:hAnsi="Times New Roman" w:cs="Times New Roman"/>
                <w:b/>
              </w:rPr>
              <w:t>Question No. 3</w:t>
            </w:r>
          </w:p>
        </w:tc>
        <w:tc>
          <w:tcPr>
            <w:tcW w:w="762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4D6CB4" w14:textId="77777777" w:rsidR="00FA1527" w:rsidRPr="000F07AA" w:rsidRDefault="00FA1527" w:rsidP="00FA1527">
            <w:pPr>
              <w:rPr>
                <w:rFonts w:ascii="Times New Roman" w:hAnsi="Times New Roman" w:cs="Times New Roman"/>
              </w:rPr>
            </w:pPr>
            <w:r w:rsidRPr="000F07AA">
              <w:rPr>
                <w:rFonts w:ascii="Times New Roman" w:hAnsi="Times New Roman" w:cs="Times New Roman"/>
              </w:rPr>
              <w:t>On the desk of an office of a Booking Company, the arrivals of the customers follow Poisson Law and on average at every 10 minutes a customer arrives. The officer responsible taking on an average 6 minutes to serve a customer, assuming the exponentially distributed</w:t>
            </w:r>
          </w:p>
          <w:p w14:paraId="2F26C0ED" w14:textId="156B96EC" w:rsidR="00FA1527" w:rsidRPr="000F07AA" w:rsidRDefault="00FA1527" w:rsidP="00FA1527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</w:rPr>
            </w:pPr>
            <w:r w:rsidRPr="000F07AA">
              <w:rPr>
                <w:rFonts w:ascii="Times New Roman" w:hAnsi="Times New Roman" w:cs="Times New Roman"/>
              </w:rPr>
              <w:t>Find out the Average Arrival rate for 8 hours.</w:t>
            </w:r>
          </w:p>
          <w:p w14:paraId="73DB5BB0" w14:textId="205F7F1A" w:rsidR="00FA1527" w:rsidRPr="000F07AA" w:rsidRDefault="00FA1527" w:rsidP="00FA1527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</w:rPr>
            </w:pPr>
            <w:r w:rsidRPr="000F07AA">
              <w:rPr>
                <w:rFonts w:ascii="Times New Roman" w:hAnsi="Times New Roman" w:cs="Times New Roman"/>
              </w:rPr>
              <w:t>Find out the average service rate for 8 hours.</w:t>
            </w:r>
          </w:p>
          <w:p w14:paraId="287CA1B3" w14:textId="466CE29E" w:rsidR="00FA1527" w:rsidRPr="000F07AA" w:rsidRDefault="00FA1527" w:rsidP="00FA1527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</w:rPr>
            </w:pPr>
            <w:r w:rsidRPr="000F07AA">
              <w:rPr>
                <w:rFonts w:ascii="Times New Roman" w:hAnsi="Times New Roman" w:cs="Times New Roman"/>
              </w:rPr>
              <w:t>Find out the utilization rate.</w:t>
            </w:r>
          </w:p>
          <w:p w14:paraId="16665B66" w14:textId="0A9BBC99" w:rsidR="00FA1527" w:rsidRPr="000F07AA" w:rsidRDefault="00FA1527" w:rsidP="00FA1527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</w:rPr>
            </w:pPr>
            <w:r w:rsidRPr="000F07AA">
              <w:rPr>
                <w:rFonts w:ascii="Times New Roman" w:hAnsi="Times New Roman" w:cs="Times New Roman"/>
              </w:rPr>
              <w:t xml:space="preserve"> Find out the Idle Rate.</w:t>
            </w:r>
          </w:p>
          <w:p w14:paraId="55D0A6AD" w14:textId="698DF6D0" w:rsidR="00FA1527" w:rsidRPr="000F07AA" w:rsidRDefault="00FA1527" w:rsidP="00FA1527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</w:rPr>
            </w:pPr>
            <w:r w:rsidRPr="000F07AA">
              <w:rPr>
                <w:rFonts w:ascii="Times New Roman" w:hAnsi="Times New Roman" w:cs="Times New Roman"/>
              </w:rPr>
              <w:t>Find out the Probability that system is Idle.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971284" w14:textId="41F199CB" w:rsidR="00FA1527" w:rsidRPr="000F07AA" w:rsidRDefault="00FA1527" w:rsidP="00FA1527">
            <w:pPr>
              <w:spacing w:before="120"/>
              <w:rPr>
                <w:rFonts w:ascii="Times New Roman" w:hAnsi="Times New Roman" w:cs="Times New Roman"/>
              </w:rPr>
            </w:pPr>
            <w:r w:rsidRPr="000F07AA">
              <w:rPr>
                <w:rFonts w:ascii="Times New Roman" w:hAnsi="Times New Roman" w:cs="Times New Roman"/>
              </w:rPr>
              <w:t>15</w:t>
            </w:r>
          </w:p>
        </w:tc>
      </w:tr>
      <w:tr w:rsidR="00FA1527" w:rsidRPr="000F07AA" w14:paraId="6DE673AC" w14:textId="77777777" w:rsidTr="00371506">
        <w:trPr>
          <w:trHeight w:val="635"/>
        </w:trPr>
        <w:tc>
          <w:tcPr>
            <w:tcW w:w="1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A74494" w14:textId="09DA4AA3" w:rsidR="00FA1527" w:rsidRPr="000F07AA" w:rsidRDefault="00FA1527" w:rsidP="00FA152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F07AA">
              <w:rPr>
                <w:rFonts w:ascii="Times New Roman" w:hAnsi="Times New Roman" w:cs="Times New Roman"/>
                <w:b/>
              </w:rPr>
              <w:t>Question No. 4</w:t>
            </w:r>
          </w:p>
        </w:tc>
        <w:tc>
          <w:tcPr>
            <w:tcW w:w="762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63686A" w14:textId="77777777" w:rsidR="00FA1527" w:rsidRPr="000F07AA" w:rsidRDefault="00FA1527" w:rsidP="00FA1527">
            <w:pPr>
              <w:rPr>
                <w:rFonts w:ascii="Times New Roman" w:hAnsi="Times New Roman" w:cs="Times New Roman"/>
              </w:rPr>
            </w:pPr>
            <w:r w:rsidRPr="000F07AA">
              <w:rPr>
                <w:rFonts w:ascii="Times New Roman" w:hAnsi="Times New Roman" w:cs="Times New Roman"/>
              </w:rPr>
              <w:t>Write the short note on the following</w:t>
            </w:r>
          </w:p>
          <w:p w14:paraId="5C4A9B70" w14:textId="0D27005F" w:rsidR="00FA1527" w:rsidRPr="000F07AA" w:rsidRDefault="00FA1527" w:rsidP="00FA1527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  <w:r w:rsidRPr="000F07AA">
              <w:rPr>
                <w:rFonts w:ascii="Times New Roman" w:hAnsi="Times New Roman" w:cs="Times New Roman"/>
              </w:rPr>
              <w:t>Operation Research and its advantages</w:t>
            </w:r>
          </w:p>
          <w:p w14:paraId="0DD9A0E2" w14:textId="77777777" w:rsidR="00FA1527" w:rsidRPr="000F07AA" w:rsidRDefault="00FA1527" w:rsidP="00FA1527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  <w:r w:rsidRPr="000F07AA">
              <w:rPr>
                <w:rFonts w:ascii="Times New Roman" w:hAnsi="Times New Roman" w:cs="Times New Roman"/>
              </w:rPr>
              <w:t>Difference between Deterministic model and Probabilistic Model</w:t>
            </w:r>
          </w:p>
          <w:p w14:paraId="247CB54F" w14:textId="5CBC6FB9" w:rsidR="00FA1527" w:rsidRPr="000F07AA" w:rsidRDefault="00FA1527" w:rsidP="00FA1527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  <w:r w:rsidRPr="000F07AA">
              <w:rPr>
                <w:rFonts w:ascii="Times New Roman" w:hAnsi="Times New Roman" w:cs="Times New Roman"/>
              </w:rPr>
              <w:t>LIFO, FIOF and FILO system.</w:t>
            </w:r>
          </w:p>
          <w:p w14:paraId="6B228D67" w14:textId="77777777" w:rsidR="00FA1527" w:rsidRPr="000F07AA" w:rsidRDefault="00FA1527" w:rsidP="00FA1527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  <w:r w:rsidRPr="000F07AA">
              <w:rPr>
                <w:rFonts w:ascii="Times New Roman" w:hAnsi="Times New Roman" w:cs="Times New Roman"/>
              </w:rPr>
              <w:t>Probability</w:t>
            </w:r>
          </w:p>
          <w:p w14:paraId="4BFEAD25" w14:textId="7817A554" w:rsidR="00FA1527" w:rsidRPr="000F07AA" w:rsidRDefault="00FA1527" w:rsidP="00FA1527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</w:rPr>
            </w:pPr>
            <w:r w:rsidRPr="000F07AA">
              <w:rPr>
                <w:rFonts w:ascii="Times New Roman" w:hAnsi="Times New Roman" w:cs="Times New Roman"/>
              </w:rPr>
              <w:t xml:space="preserve">Queue, </w:t>
            </w:r>
            <w:r>
              <w:rPr>
                <w:rFonts w:ascii="Times New Roman" w:hAnsi="Times New Roman" w:cs="Times New Roman"/>
              </w:rPr>
              <w:t>length of queue</w:t>
            </w:r>
            <w:r w:rsidRPr="000F07AA">
              <w:rPr>
                <w:rFonts w:ascii="Times New Roman" w:hAnsi="Times New Roman" w:cs="Times New Roman"/>
              </w:rPr>
              <w:t xml:space="preserve"> and arrival rate</w:t>
            </w:r>
            <w:r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4533F2" w14:textId="3B534ED0" w:rsidR="00FA1527" w:rsidRPr="000F07AA" w:rsidRDefault="00FA1527" w:rsidP="00FA1527">
            <w:pPr>
              <w:spacing w:before="120"/>
              <w:rPr>
                <w:rFonts w:ascii="Times New Roman" w:hAnsi="Times New Roman" w:cs="Times New Roman"/>
              </w:rPr>
            </w:pPr>
            <w:r w:rsidRPr="000F07AA">
              <w:rPr>
                <w:rFonts w:ascii="Times New Roman" w:hAnsi="Times New Roman" w:cs="Times New Roman"/>
              </w:rPr>
              <w:t>15</w:t>
            </w:r>
          </w:p>
        </w:tc>
      </w:tr>
    </w:tbl>
    <w:p w14:paraId="15F25755" w14:textId="54A3365F" w:rsidR="00E87190" w:rsidRPr="000F07AA" w:rsidRDefault="00E87190" w:rsidP="00E87190">
      <w:pPr>
        <w:rPr>
          <w:rFonts w:ascii="Times New Roman" w:hAnsi="Times New Roman" w:cs="Times New Roman"/>
          <w:sz w:val="18"/>
          <w:szCs w:val="18"/>
        </w:rPr>
      </w:pPr>
    </w:p>
    <w:p w14:paraId="0D0D12C7" w14:textId="77777777" w:rsidR="00E87190" w:rsidRPr="000F07AA" w:rsidRDefault="00E87190" w:rsidP="00E87190">
      <w:pPr>
        <w:jc w:val="center"/>
        <w:rPr>
          <w:rFonts w:ascii="Times New Roman" w:hAnsi="Times New Roman" w:cs="Times New Roman"/>
          <w:b/>
          <w:sz w:val="18"/>
          <w:szCs w:val="18"/>
        </w:rPr>
      </w:pPr>
      <w:r w:rsidRPr="000F07AA">
        <w:rPr>
          <w:rFonts w:ascii="Times New Roman" w:hAnsi="Times New Roman" w:cs="Times New Roman"/>
          <w:b/>
          <w:sz w:val="18"/>
          <w:szCs w:val="18"/>
        </w:rPr>
        <w:t>***********************BEST OF LUCK********************</w:t>
      </w:r>
    </w:p>
    <w:p w14:paraId="6471D9BE" w14:textId="420E3813" w:rsidR="00665086" w:rsidRPr="000F07AA" w:rsidRDefault="00665086" w:rsidP="00665086">
      <w:pPr>
        <w:tabs>
          <w:tab w:val="left" w:pos="2430"/>
        </w:tabs>
        <w:rPr>
          <w:rFonts w:ascii="Times New Roman" w:hAnsi="Times New Roman" w:cs="Times New Roman"/>
          <w:sz w:val="18"/>
          <w:szCs w:val="18"/>
        </w:rPr>
      </w:pPr>
      <w:r w:rsidRPr="000F07AA">
        <w:rPr>
          <w:rFonts w:ascii="Times New Roman" w:hAnsi="Times New Roman" w:cs="Times New Roman"/>
          <w:sz w:val="18"/>
          <w:szCs w:val="18"/>
        </w:rPr>
        <w:tab/>
      </w:r>
    </w:p>
    <w:p w14:paraId="368A068C" w14:textId="77777777" w:rsidR="00E66B6B" w:rsidRDefault="00E66B6B" w:rsidP="00665086">
      <w:pPr>
        <w:tabs>
          <w:tab w:val="left" w:pos="2430"/>
        </w:tabs>
        <w:rPr>
          <w:rFonts w:ascii="Times New Roman" w:hAnsi="Times New Roman" w:cs="Times New Roman"/>
        </w:rPr>
      </w:pPr>
    </w:p>
    <w:p w14:paraId="7188D7E2" w14:textId="0DA8C40A" w:rsidR="00665086" w:rsidRDefault="00E9160B" w:rsidP="00935795">
      <w:pPr>
        <w:tabs>
          <w:tab w:val="left" w:pos="2430"/>
        </w:tabs>
        <w:jc w:val="center"/>
        <w:rPr>
          <w:rFonts w:ascii="Times New Roman" w:hAnsi="Times New Roman" w:cs="Times New Roman"/>
        </w:rPr>
      </w:pPr>
      <w:r w:rsidRPr="00E9160B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1E757233" wp14:editId="1AAADBB5">
            <wp:extent cx="3619500" cy="2143125"/>
            <wp:effectExtent l="0" t="0" r="0" b="9525"/>
            <wp:docPr id="4" name="Picture 3">
              <a:extLst xmlns:a="http://schemas.openxmlformats.org/drawingml/2006/main">
                <a:ext uri="{FF2B5EF4-FFF2-40B4-BE49-F238E27FC236}">
                  <a16:creationId xmlns:a16="http://schemas.microsoft.com/office/drawing/2014/main" id="{34365C19-D5EB-4F78-A607-5848009E4C3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>
                      <a:extLst>
                        <a:ext uri="{FF2B5EF4-FFF2-40B4-BE49-F238E27FC236}">
                          <a16:creationId xmlns:a16="http://schemas.microsoft.com/office/drawing/2014/main" id="{34365C19-D5EB-4F78-A607-5848009E4C3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619500" cy="2143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C4CEBE" w14:textId="308BF2D7" w:rsidR="00567EE1" w:rsidRDefault="00567EE1" w:rsidP="00935795">
      <w:pPr>
        <w:tabs>
          <w:tab w:val="left" w:pos="2430"/>
        </w:tabs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gure (</w:t>
      </w:r>
      <w:r w:rsidR="00E9160B">
        <w:rPr>
          <w:rFonts w:ascii="Times New Roman" w:hAnsi="Times New Roman" w:cs="Times New Roman"/>
        </w:rPr>
        <w:t>1</w:t>
      </w:r>
      <w:r>
        <w:rPr>
          <w:rFonts w:ascii="Times New Roman" w:hAnsi="Times New Roman" w:cs="Times New Roman"/>
        </w:rPr>
        <w:t>)</w:t>
      </w:r>
    </w:p>
    <w:p w14:paraId="2EE38800" w14:textId="67D7EA56" w:rsidR="00A818B8" w:rsidRDefault="000F5AB9" w:rsidP="00935795">
      <w:pPr>
        <w:tabs>
          <w:tab w:val="left" w:pos="2430"/>
        </w:tabs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329EAF52" wp14:editId="6153D324">
            <wp:extent cx="5142865" cy="2684780"/>
            <wp:effectExtent l="0" t="0" r="635" b="127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2865" cy="2684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240B0F" w14:textId="4EA5F8EF" w:rsidR="00A818B8" w:rsidRDefault="00A818B8" w:rsidP="00935795">
      <w:pPr>
        <w:tabs>
          <w:tab w:val="left" w:pos="2430"/>
        </w:tabs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gure (</w:t>
      </w:r>
      <w:r w:rsidR="000F5AB9">
        <w:rPr>
          <w:rFonts w:ascii="Times New Roman" w:hAnsi="Times New Roman" w:cs="Times New Roman"/>
        </w:rPr>
        <w:t>2</w:t>
      </w:r>
      <w:r>
        <w:rPr>
          <w:rFonts w:ascii="Times New Roman" w:hAnsi="Times New Roman" w:cs="Times New Roman"/>
        </w:rPr>
        <w:t>)</w:t>
      </w:r>
    </w:p>
    <w:p w14:paraId="0C338A37" w14:textId="596F871D" w:rsidR="00A818B8" w:rsidRDefault="00A818B8" w:rsidP="00935795">
      <w:pPr>
        <w:tabs>
          <w:tab w:val="left" w:pos="2430"/>
        </w:tabs>
        <w:jc w:val="center"/>
        <w:rPr>
          <w:rFonts w:ascii="Times New Roman" w:hAnsi="Times New Roman" w:cs="Times New Roman"/>
        </w:rPr>
      </w:pPr>
    </w:p>
    <w:p w14:paraId="5FDF1BB5" w14:textId="766E473D" w:rsidR="00665086" w:rsidRPr="00967EDD" w:rsidRDefault="00665086" w:rsidP="00E66B6B">
      <w:pPr>
        <w:tabs>
          <w:tab w:val="left" w:pos="2430"/>
        </w:tabs>
        <w:rPr>
          <w:rFonts w:ascii="Times New Roman" w:hAnsi="Times New Roman" w:cs="Times New Roman"/>
        </w:rPr>
      </w:pPr>
    </w:p>
    <w:sectPr w:rsidR="00665086" w:rsidRPr="00967EDD" w:rsidSect="000F07AA">
      <w:headerReference w:type="default" r:id="rId13"/>
      <w:pgSz w:w="11909" w:h="16834" w:code="9"/>
      <w:pgMar w:top="3742" w:right="1440" w:bottom="28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D2F1F4E" w14:textId="77777777" w:rsidR="00A12D44" w:rsidRDefault="00A12D44" w:rsidP="00D1586B">
      <w:pPr>
        <w:spacing w:after="0" w:line="240" w:lineRule="auto"/>
      </w:pPr>
      <w:r>
        <w:separator/>
      </w:r>
    </w:p>
  </w:endnote>
  <w:endnote w:type="continuationSeparator" w:id="0">
    <w:p w14:paraId="1C5EE8E5" w14:textId="77777777" w:rsidR="00A12D44" w:rsidRDefault="00A12D44" w:rsidP="00D158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my">
    <w:altName w:val="Times New Roman"/>
    <w:charset w:val="00"/>
    <w:family w:val="auto"/>
    <w:pitch w:val="default"/>
    <w:sig w:usb0="00000087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4122D2A" w14:textId="77777777" w:rsidR="00A12D44" w:rsidRDefault="00A12D44" w:rsidP="00D1586B">
      <w:pPr>
        <w:spacing w:after="0" w:line="240" w:lineRule="auto"/>
      </w:pPr>
      <w:r>
        <w:separator/>
      </w:r>
    </w:p>
  </w:footnote>
  <w:footnote w:type="continuationSeparator" w:id="0">
    <w:p w14:paraId="26A2D20B" w14:textId="77777777" w:rsidR="00A12D44" w:rsidRDefault="00A12D44" w:rsidP="00D158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723DB1" w14:textId="54DF1CD7" w:rsidR="00C669F1" w:rsidRDefault="00C669F1" w:rsidP="00916706">
    <w:pPr>
      <w:pStyle w:val="Header"/>
      <w:jc w:val="right"/>
      <w:rPr>
        <w:rFonts w:ascii="Tahoma" w:hAnsi="Tahoma" w:cs="Tahoma"/>
        <w:b/>
        <w:bCs/>
        <w:sz w:val="26"/>
        <w:szCs w:val="26"/>
      </w:rPr>
    </w:pPr>
    <w:r>
      <w:rPr>
        <w:rFonts w:ascii="Times New Roman" w:hAnsi="Times New Roman" w:cs="Times New Roman"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84864" behindDoc="0" locked="0" layoutInCell="1" allowOverlap="1" wp14:anchorId="14C26BBD" wp14:editId="05AAC839">
              <wp:simplePos x="0" y="0"/>
              <wp:positionH relativeFrom="margin">
                <wp:posOffset>5229225</wp:posOffset>
              </wp:positionH>
              <wp:positionV relativeFrom="margin">
                <wp:posOffset>-885825</wp:posOffset>
              </wp:positionV>
              <wp:extent cx="1247775" cy="295275"/>
              <wp:effectExtent l="0" t="0" r="28575" b="28575"/>
              <wp:wrapSquare wrapText="bothSides"/>
              <wp:docPr id="217" name="Text Box 2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47775" cy="2952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A33F280" w14:textId="77281E9D" w:rsidR="00C669F1" w:rsidRPr="009D7CC1" w:rsidRDefault="00C669F1" w:rsidP="0036184A">
                          <w:pPr>
                            <w:jc w:val="right"/>
                            <w:rPr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4C26BBD" id="_x0000_t202" coordsize="21600,21600" o:spt="202" path="m,l,21600r21600,l21600,xe">
              <v:stroke joinstyle="miter"/>
              <v:path gradientshapeok="t" o:connecttype="rect"/>
            </v:shapetype>
            <v:shape id="Text Box 217" o:spid="_x0000_s1026" type="#_x0000_t202" style="position:absolute;left:0;text-align:left;margin-left:411.75pt;margin-top:-69.75pt;width:98.25pt;height:23.25pt;z-index:2516848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" strokecolor="white [3212]">
              <v:textbox>
                <w:txbxContent>
                  <w:p w14:paraId="0A33F280" w14:textId="77281E9D" w:rsidR="00C669F1" w:rsidRPr="009D7CC1" w:rsidRDefault="00C669F1" w:rsidP="0036184A">
                    <w:pPr>
                      <w:jc w:val="right"/>
                      <w:rPr>
                        <w:sz w:val="20"/>
                        <w:szCs w:val="20"/>
                      </w:rPr>
                    </w:pPr>
                  </w:p>
                </w:txbxContent>
              </v:textbox>
              <w10:wrap type="square" anchorx="margin" anchory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36576" distB="36576" distL="36576" distR="36576" simplePos="0" relativeHeight="251657216" behindDoc="0" locked="0" layoutInCell="1" allowOverlap="1" wp14:anchorId="124EF2DF" wp14:editId="79C809FC">
              <wp:simplePos x="0" y="0"/>
              <wp:positionH relativeFrom="margin">
                <wp:posOffset>2196465</wp:posOffset>
              </wp:positionH>
              <wp:positionV relativeFrom="paragraph">
                <wp:posOffset>-135255</wp:posOffset>
              </wp:positionV>
              <wp:extent cx="1854962" cy="323850"/>
              <wp:effectExtent l="0" t="0" r="0" b="0"/>
              <wp:wrapNone/>
              <wp:docPr id="421" name="Text Box 42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54962" cy="3238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E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 algn="in">
                            <a:solidFill>
                              <a:srgbClr val="21212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/>
                          </a14:hiddenEffects>
                        </a:ext>
                      </a:extLst>
                    </wps:spPr>
                    <wps:txbx>
                      <w:txbxContent>
                        <w:p w14:paraId="1ABA11D7" w14:textId="45FCAB00" w:rsidR="00C669F1" w:rsidRDefault="00C669F1" w:rsidP="00E32A5C">
                          <w:pPr>
                            <w:widowControl w:val="0"/>
                            <w:rPr>
                              <w:sz w:val="32"/>
                              <w:szCs w:val="32"/>
                            </w:rPr>
                          </w:pPr>
                        </w:p>
                      </w:txbxContent>
                    </wps:txbx>
                    <wps:bodyPr rot="0" vert="horz" wrap="square" lIns="36576" tIns="36576" rIns="36576" bIns="36576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24EF2DF" id="Text Box 421" o:spid="_x0000_s1027" type="#_x0000_t202" style="position:absolute;left:0;text-align:left;margin-left:172.95pt;margin-top:-10.65pt;width:146.05pt;height:25.5pt;z-index:251657216;visibility:visible;mso-wrap-style:square;mso-width-percent:0;mso-height-percent:0;mso-wrap-distance-left:2.88pt;mso-wrap-distance-top:2.88pt;mso-wrap-distance-right:2.88pt;mso-wrap-distance-bottom:2.88pt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" filled="f" fillcolor="#fffffe" stroked="f" strokecolor="#212120" insetpen="t">
              <v:textbox inset="2.88pt,2.88pt,2.88pt,2.88pt">
                <w:txbxContent>
                  <w:p w14:paraId="1ABA11D7" w14:textId="45FCAB00" w:rsidR="00C669F1" w:rsidRDefault="00C669F1" w:rsidP="00E32A5C">
                    <w:pPr>
                      <w:widowControl w:val="0"/>
                      <w:rPr>
                        <w:sz w:val="32"/>
                        <w:szCs w:val="32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</w:p>
  <w:p w14:paraId="14599CD1" w14:textId="0CA64997" w:rsidR="007660FA" w:rsidRDefault="00C669F1" w:rsidP="00FF1AD0">
    <w:pPr>
      <w:pStyle w:val="Header"/>
      <w:rPr>
        <w:rFonts w:ascii="Army" w:hAnsi="Army" w:cs="Arial"/>
        <w:bCs/>
        <w:color w:val="1F3864"/>
        <w:sz w:val="27"/>
        <w:szCs w:val="27"/>
      </w:rPr>
    </w:pPr>
    <w:r>
      <w:rPr>
        <w:rFonts w:ascii="Army" w:hAnsi="Army" w:cs="Arial"/>
        <w:bCs/>
        <w:color w:val="1F3864"/>
        <w:sz w:val="27"/>
        <w:szCs w:val="27"/>
      </w:rPr>
      <w:t xml:space="preserve">                           </w:t>
    </w:r>
    <w:r w:rsidR="007660FA">
      <w:rPr>
        <w:rFonts w:ascii="Army" w:hAnsi="Army" w:cs="Arial"/>
        <w:bCs/>
        <w:color w:val="1F3864"/>
        <w:sz w:val="27"/>
        <w:szCs w:val="27"/>
      </w:rPr>
      <w:tab/>
    </w:r>
    <w:r w:rsidR="007660FA">
      <w:rPr>
        <w:rFonts w:ascii="Army" w:hAnsi="Army" w:cs="Arial"/>
        <w:bCs/>
        <w:color w:val="1F3864"/>
        <w:sz w:val="27"/>
        <w:szCs w:val="27"/>
      </w:rPr>
      <w:tab/>
    </w:r>
    <w:r w:rsidR="007660FA">
      <w:rPr>
        <w:rFonts w:ascii="Army" w:hAnsi="Army" w:cs="Arial"/>
        <w:bCs/>
        <w:color w:val="1F3864"/>
        <w:sz w:val="27"/>
        <w:szCs w:val="27"/>
      </w:rPr>
      <w:tab/>
    </w:r>
    <w:r w:rsidR="007660FA">
      <w:rPr>
        <w:rFonts w:ascii="Army" w:hAnsi="Army" w:cs="Arial"/>
        <w:bCs/>
        <w:color w:val="1F3864"/>
        <w:sz w:val="27"/>
        <w:szCs w:val="27"/>
      </w:rPr>
      <w:tab/>
    </w:r>
    <w:r w:rsidR="007660FA">
      <w:rPr>
        <w:rFonts w:ascii="Army" w:hAnsi="Army" w:cs="Arial"/>
        <w:bCs/>
        <w:color w:val="1F3864"/>
        <w:sz w:val="27"/>
        <w:szCs w:val="27"/>
      </w:rPr>
      <w:tab/>
    </w:r>
    <w:r w:rsidR="007660FA">
      <w:rPr>
        <w:rFonts w:ascii="Army" w:hAnsi="Army" w:cs="Arial"/>
        <w:bCs/>
        <w:color w:val="1F3864"/>
        <w:sz w:val="27"/>
        <w:szCs w:val="27"/>
      </w:rPr>
      <w:tab/>
    </w:r>
    <w:r w:rsidR="007660FA">
      <w:rPr>
        <w:rFonts w:ascii="Army" w:hAnsi="Army" w:cs="Arial"/>
        <w:bCs/>
        <w:color w:val="1F3864"/>
        <w:sz w:val="27"/>
        <w:szCs w:val="27"/>
      </w:rPr>
      <w:tab/>
    </w:r>
    <w:r w:rsidR="007660FA">
      <w:rPr>
        <w:rFonts w:ascii="Army" w:hAnsi="Army" w:cs="Arial"/>
        <w:bCs/>
        <w:color w:val="1F3864"/>
        <w:sz w:val="27"/>
        <w:szCs w:val="27"/>
      </w:rPr>
      <w:tab/>
    </w:r>
  </w:p>
  <w:p w14:paraId="53692F63" w14:textId="6B1B74F4" w:rsidR="00927005" w:rsidRDefault="00C669F1" w:rsidP="00E87190">
    <w:pPr>
      <w:pStyle w:val="Header"/>
      <w:ind w:firstLine="2160"/>
      <w:rPr>
        <w:rFonts w:ascii="Army" w:hAnsi="Army" w:cs="Arial"/>
        <w:bCs/>
        <w:color w:val="1F3864"/>
        <w:sz w:val="28"/>
        <w:szCs w:val="28"/>
      </w:rPr>
    </w:pPr>
    <w:r>
      <w:rPr>
        <w:rFonts w:ascii="Army" w:hAnsi="Army" w:cs="Arial"/>
        <w:bCs/>
        <w:color w:val="1F3864"/>
        <w:sz w:val="27"/>
        <w:szCs w:val="27"/>
      </w:rPr>
      <w:t xml:space="preserve"> </w:t>
    </w:r>
  </w:p>
  <w:p w14:paraId="0ABA4924" w14:textId="207F6C44" w:rsidR="007660FA" w:rsidRPr="007660FA" w:rsidRDefault="007660FA" w:rsidP="00927005">
    <w:pPr>
      <w:pStyle w:val="Header"/>
      <w:rPr>
        <w:rFonts w:ascii="Army" w:hAnsi="Army" w:cs="Arial"/>
        <w:bCs/>
        <w:color w:val="1F3864"/>
        <w:sz w:val="28"/>
        <w:szCs w:val="28"/>
      </w:rPr>
    </w:pPr>
    <w:r>
      <w:rPr>
        <w:rFonts w:ascii="Army" w:hAnsi="Army" w:cs="Arial"/>
        <w:bCs/>
        <w:color w:val="1F3864"/>
        <w:sz w:val="28"/>
        <w:szCs w:val="28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518E4BF4"/>
    <w:lvl w:ilvl="0">
      <w:start w:val="1"/>
      <w:numFmt w:val="bullet"/>
      <w:pStyle w:val="List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0A296D6D"/>
    <w:multiLevelType w:val="hybridMultilevel"/>
    <w:tmpl w:val="E0269AC8"/>
    <w:lvl w:ilvl="0" w:tplc="8980555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AC0376"/>
    <w:multiLevelType w:val="hybridMultilevel"/>
    <w:tmpl w:val="F6D0405A"/>
    <w:lvl w:ilvl="0" w:tplc="50D689EC">
      <w:start w:val="1"/>
      <w:numFmt w:val="lowerLetter"/>
      <w:lvlText w:val="(%1)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0D7906"/>
    <w:multiLevelType w:val="hybridMultilevel"/>
    <w:tmpl w:val="B06CAE3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D4F6708"/>
    <w:multiLevelType w:val="hybridMultilevel"/>
    <w:tmpl w:val="C4405D06"/>
    <w:lvl w:ilvl="0" w:tplc="A2E813E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56A547A"/>
    <w:multiLevelType w:val="hybridMultilevel"/>
    <w:tmpl w:val="DDAA6334"/>
    <w:lvl w:ilvl="0" w:tplc="FAA2A56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5"/>
  </w:num>
  <w:num w:numId="4">
    <w:abstractNumId w:val="1"/>
  </w:num>
  <w:num w:numId="5">
    <w:abstractNumId w:val="4"/>
  </w:num>
  <w:num w:numId="6">
    <w:abstractNumId w:val="3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3NTY3MzC2NLQ0srRQ0lEKTi0uzszPAykwNK4FAM3SkmEtAAAA"/>
  </w:docVars>
  <w:rsids>
    <w:rsidRoot w:val="00EC42F1"/>
    <w:rsid w:val="00000685"/>
    <w:rsid w:val="000313E3"/>
    <w:rsid w:val="000322DC"/>
    <w:rsid w:val="00044739"/>
    <w:rsid w:val="00074B18"/>
    <w:rsid w:val="00075DC5"/>
    <w:rsid w:val="000821C0"/>
    <w:rsid w:val="00090BE2"/>
    <w:rsid w:val="00091FD4"/>
    <w:rsid w:val="0009359F"/>
    <w:rsid w:val="000A7315"/>
    <w:rsid w:val="000A7AE8"/>
    <w:rsid w:val="000C1CB2"/>
    <w:rsid w:val="000C33DC"/>
    <w:rsid w:val="000C726E"/>
    <w:rsid w:val="000D0E96"/>
    <w:rsid w:val="000E49D3"/>
    <w:rsid w:val="000E4C32"/>
    <w:rsid w:val="000E7D6B"/>
    <w:rsid w:val="000F07AA"/>
    <w:rsid w:val="000F1ACF"/>
    <w:rsid w:val="000F20A6"/>
    <w:rsid w:val="000F5AB9"/>
    <w:rsid w:val="00102AF3"/>
    <w:rsid w:val="00103E45"/>
    <w:rsid w:val="00117191"/>
    <w:rsid w:val="00121712"/>
    <w:rsid w:val="00122B11"/>
    <w:rsid w:val="00125F1A"/>
    <w:rsid w:val="001543F7"/>
    <w:rsid w:val="001707D7"/>
    <w:rsid w:val="001807C0"/>
    <w:rsid w:val="00181DA5"/>
    <w:rsid w:val="00195E9D"/>
    <w:rsid w:val="00196546"/>
    <w:rsid w:val="001B73F6"/>
    <w:rsid w:val="001C1902"/>
    <w:rsid w:val="001C1A77"/>
    <w:rsid w:val="001C5FA5"/>
    <w:rsid w:val="001E2CC6"/>
    <w:rsid w:val="001E36DD"/>
    <w:rsid w:val="001F3960"/>
    <w:rsid w:val="001F53F2"/>
    <w:rsid w:val="00227509"/>
    <w:rsid w:val="0023277C"/>
    <w:rsid w:val="002349E8"/>
    <w:rsid w:val="00235B0E"/>
    <w:rsid w:val="002372C0"/>
    <w:rsid w:val="00255800"/>
    <w:rsid w:val="002641D5"/>
    <w:rsid w:val="00286B7E"/>
    <w:rsid w:val="00291DA7"/>
    <w:rsid w:val="002A1C4C"/>
    <w:rsid w:val="002A307D"/>
    <w:rsid w:val="002A4000"/>
    <w:rsid w:val="002A45A6"/>
    <w:rsid w:val="002A4B0B"/>
    <w:rsid w:val="002B08B7"/>
    <w:rsid w:val="002C6D9A"/>
    <w:rsid w:val="002D2D0F"/>
    <w:rsid w:val="002E0DD6"/>
    <w:rsid w:val="002E30C6"/>
    <w:rsid w:val="002E483C"/>
    <w:rsid w:val="003019DA"/>
    <w:rsid w:val="0030278C"/>
    <w:rsid w:val="00320522"/>
    <w:rsid w:val="00322300"/>
    <w:rsid w:val="00324B3E"/>
    <w:rsid w:val="00331B4B"/>
    <w:rsid w:val="00343BF4"/>
    <w:rsid w:val="00357D4E"/>
    <w:rsid w:val="0036121E"/>
    <w:rsid w:val="0036184A"/>
    <w:rsid w:val="00371506"/>
    <w:rsid w:val="00371932"/>
    <w:rsid w:val="0038318E"/>
    <w:rsid w:val="00384C38"/>
    <w:rsid w:val="003A4765"/>
    <w:rsid w:val="003A56E0"/>
    <w:rsid w:val="003C4899"/>
    <w:rsid w:val="003D0FF5"/>
    <w:rsid w:val="003D78D9"/>
    <w:rsid w:val="003E107D"/>
    <w:rsid w:val="00413A01"/>
    <w:rsid w:val="004206DF"/>
    <w:rsid w:val="00433E59"/>
    <w:rsid w:val="00433E85"/>
    <w:rsid w:val="0043744E"/>
    <w:rsid w:val="00452256"/>
    <w:rsid w:val="00454935"/>
    <w:rsid w:val="004563E1"/>
    <w:rsid w:val="0046244D"/>
    <w:rsid w:val="004A5916"/>
    <w:rsid w:val="004E060E"/>
    <w:rsid w:val="004F5254"/>
    <w:rsid w:val="004F6F88"/>
    <w:rsid w:val="00503EC0"/>
    <w:rsid w:val="00510FC4"/>
    <w:rsid w:val="00512E96"/>
    <w:rsid w:val="00536674"/>
    <w:rsid w:val="0054605C"/>
    <w:rsid w:val="00551793"/>
    <w:rsid w:val="0055584C"/>
    <w:rsid w:val="005669B2"/>
    <w:rsid w:val="00567EE1"/>
    <w:rsid w:val="0057311B"/>
    <w:rsid w:val="00574ADF"/>
    <w:rsid w:val="00574B68"/>
    <w:rsid w:val="00584A1A"/>
    <w:rsid w:val="005921F9"/>
    <w:rsid w:val="00594032"/>
    <w:rsid w:val="005A4B2F"/>
    <w:rsid w:val="005A511E"/>
    <w:rsid w:val="005B0275"/>
    <w:rsid w:val="005B5082"/>
    <w:rsid w:val="005B6399"/>
    <w:rsid w:val="005B6AC6"/>
    <w:rsid w:val="005C722D"/>
    <w:rsid w:val="005C7663"/>
    <w:rsid w:val="005D26A4"/>
    <w:rsid w:val="005D3372"/>
    <w:rsid w:val="005E14FA"/>
    <w:rsid w:val="005E5376"/>
    <w:rsid w:val="005E5923"/>
    <w:rsid w:val="005E7D41"/>
    <w:rsid w:val="005F1A14"/>
    <w:rsid w:val="005F52A3"/>
    <w:rsid w:val="005F5FB7"/>
    <w:rsid w:val="00613068"/>
    <w:rsid w:val="0061396D"/>
    <w:rsid w:val="00621D0C"/>
    <w:rsid w:val="00643537"/>
    <w:rsid w:val="0064487D"/>
    <w:rsid w:val="006609F5"/>
    <w:rsid w:val="0066403B"/>
    <w:rsid w:val="00665086"/>
    <w:rsid w:val="00673A04"/>
    <w:rsid w:val="006823F6"/>
    <w:rsid w:val="00685220"/>
    <w:rsid w:val="00692654"/>
    <w:rsid w:val="006A089B"/>
    <w:rsid w:val="006A427A"/>
    <w:rsid w:val="006F67D0"/>
    <w:rsid w:val="0070505A"/>
    <w:rsid w:val="00706713"/>
    <w:rsid w:val="00706F18"/>
    <w:rsid w:val="007107AC"/>
    <w:rsid w:val="0071442E"/>
    <w:rsid w:val="00721C9B"/>
    <w:rsid w:val="007323A7"/>
    <w:rsid w:val="007352D1"/>
    <w:rsid w:val="00762CBE"/>
    <w:rsid w:val="007660FA"/>
    <w:rsid w:val="007924BA"/>
    <w:rsid w:val="00795F2B"/>
    <w:rsid w:val="007960C0"/>
    <w:rsid w:val="007A13C4"/>
    <w:rsid w:val="007B2587"/>
    <w:rsid w:val="007D7C07"/>
    <w:rsid w:val="007E345D"/>
    <w:rsid w:val="007F0AB2"/>
    <w:rsid w:val="007F2DF8"/>
    <w:rsid w:val="00800486"/>
    <w:rsid w:val="0082528E"/>
    <w:rsid w:val="00861EE5"/>
    <w:rsid w:val="00863EB7"/>
    <w:rsid w:val="00885BDC"/>
    <w:rsid w:val="00894492"/>
    <w:rsid w:val="008974DA"/>
    <w:rsid w:val="008C04F1"/>
    <w:rsid w:val="008C7CA2"/>
    <w:rsid w:val="008D13C7"/>
    <w:rsid w:val="008F0299"/>
    <w:rsid w:val="008F56BF"/>
    <w:rsid w:val="00906824"/>
    <w:rsid w:val="009152FA"/>
    <w:rsid w:val="00916706"/>
    <w:rsid w:val="00917982"/>
    <w:rsid w:val="00917B5B"/>
    <w:rsid w:val="00927005"/>
    <w:rsid w:val="00935795"/>
    <w:rsid w:val="009674CA"/>
    <w:rsid w:val="00967EDD"/>
    <w:rsid w:val="00974515"/>
    <w:rsid w:val="00985974"/>
    <w:rsid w:val="009B2F36"/>
    <w:rsid w:val="009B33B5"/>
    <w:rsid w:val="009C2981"/>
    <w:rsid w:val="009D2F22"/>
    <w:rsid w:val="009D3B5E"/>
    <w:rsid w:val="009D7CC1"/>
    <w:rsid w:val="009F0E01"/>
    <w:rsid w:val="009F78C5"/>
    <w:rsid w:val="00A1123A"/>
    <w:rsid w:val="00A11F4F"/>
    <w:rsid w:val="00A12D44"/>
    <w:rsid w:val="00A14999"/>
    <w:rsid w:val="00A17481"/>
    <w:rsid w:val="00A22659"/>
    <w:rsid w:val="00A30E76"/>
    <w:rsid w:val="00A313CD"/>
    <w:rsid w:val="00A50352"/>
    <w:rsid w:val="00A61B5D"/>
    <w:rsid w:val="00A70433"/>
    <w:rsid w:val="00A71626"/>
    <w:rsid w:val="00A72FCF"/>
    <w:rsid w:val="00A73F43"/>
    <w:rsid w:val="00A818B8"/>
    <w:rsid w:val="00A862E6"/>
    <w:rsid w:val="00A97AF8"/>
    <w:rsid w:val="00AA304A"/>
    <w:rsid w:val="00AB5211"/>
    <w:rsid w:val="00AB67C6"/>
    <w:rsid w:val="00AD4107"/>
    <w:rsid w:val="00AE1A7A"/>
    <w:rsid w:val="00AE2F0B"/>
    <w:rsid w:val="00AE4E40"/>
    <w:rsid w:val="00AF71D7"/>
    <w:rsid w:val="00B26CEA"/>
    <w:rsid w:val="00B3217D"/>
    <w:rsid w:val="00B36ADA"/>
    <w:rsid w:val="00B432D9"/>
    <w:rsid w:val="00B61BBA"/>
    <w:rsid w:val="00B72488"/>
    <w:rsid w:val="00B74455"/>
    <w:rsid w:val="00B97F8A"/>
    <w:rsid w:val="00BB4E65"/>
    <w:rsid w:val="00BB7772"/>
    <w:rsid w:val="00BC0108"/>
    <w:rsid w:val="00BC788E"/>
    <w:rsid w:val="00BE2FB6"/>
    <w:rsid w:val="00BF2C23"/>
    <w:rsid w:val="00BF49CE"/>
    <w:rsid w:val="00BF67A4"/>
    <w:rsid w:val="00C12110"/>
    <w:rsid w:val="00C17C9C"/>
    <w:rsid w:val="00C27A69"/>
    <w:rsid w:val="00C47B8E"/>
    <w:rsid w:val="00C57FC3"/>
    <w:rsid w:val="00C61074"/>
    <w:rsid w:val="00C669F1"/>
    <w:rsid w:val="00C91124"/>
    <w:rsid w:val="00CA0010"/>
    <w:rsid w:val="00CB1F5F"/>
    <w:rsid w:val="00CD02EE"/>
    <w:rsid w:val="00CD368C"/>
    <w:rsid w:val="00CD7980"/>
    <w:rsid w:val="00CE3BAD"/>
    <w:rsid w:val="00CE6A3E"/>
    <w:rsid w:val="00CF1C95"/>
    <w:rsid w:val="00D004A2"/>
    <w:rsid w:val="00D0620C"/>
    <w:rsid w:val="00D1586B"/>
    <w:rsid w:val="00D339B9"/>
    <w:rsid w:val="00D40CB7"/>
    <w:rsid w:val="00D459D6"/>
    <w:rsid w:val="00D54D86"/>
    <w:rsid w:val="00D62AA3"/>
    <w:rsid w:val="00D73B32"/>
    <w:rsid w:val="00D8748A"/>
    <w:rsid w:val="00D878F1"/>
    <w:rsid w:val="00DA42DB"/>
    <w:rsid w:val="00DA7E52"/>
    <w:rsid w:val="00DC4A35"/>
    <w:rsid w:val="00DD3497"/>
    <w:rsid w:val="00DE6CFA"/>
    <w:rsid w:val="00DF70AD"/>
    <w:rsid w:val="00E13103"/>
    <w:rsid w:val="00E16836"/>
    <w:rsid w:val="00E247F4"/>
    <w:rsid w:val="00E32A5C"/>
    <w:rsid w:val="00E41F99"/>
    <w:rsid w:val="00E64E81"/>
    <w:rsid w:val="00E66B6B"/>
    <w:rsid w:val="00E67ABA"/>
    <w:rsid w:val="00E80B07"/>
    <w:rsid w:val="00E81152"/>
    <w:rsid w:val="00E87190"/>
    <w:rsid w:val="00E9160B"/>
    <w:rsid w:val="00EA3CCD"/>
    <w:rsid w:val="00EC42F1"/>
    <w:rsid w:val="00ED0155"/>
    <w:rsid w:val="00EF0FA1"/>
    <w:rsid w:val="00EF4CE8"/>
    <w:rsid w:val="00F12201"/>
    <w:rsid w:val="00F16D7E"/>
    <w:rsid w:val="00F236E5"/>
    <w:rsid w:val="00F31D6B"/>
    <w:rsid w:val="00F44E0C"/>
    <w:rsid w:val="00F60AF5"/>
    <w:rsid w:val="00F77352"/>
    <w:rsid w:val="00F9650D"/>
    <w:rsid w:val="00FA1527"/>
    <w:rsid w:val="00FA41B2"/>
    <w:rsid w:val="00FC0553"/>
    <w:rsid w:val="00FC05E7"/>
    <w:rsid w:val="00FC7960"/>
    <w:rsid w:val="00FD54DA"/>
    <w:rsid w:val="00FD729D"/>
    <w:rsid w:val="00FE3CCC"/>
    <w:rsid w:val="00FE4823"/>
    <w:rsid w:val="00FF1A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37D7AEF"/>
  <w15:docId w15:val="{3EE1BB77-79A8-4BBF-A8DA-1C0FCEDE7A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42DB"/>
  </w:style>
  <w:style w:type="paragraph" w:styleId="Heading3">
    <w:name w:val="heading 3"/>
    <w:basedOn w:val="Normal"/>
    <w:link w:val="Heading3Char"/>
    <w:uiPriority w:val="9"/>
    <w:qFormat/>
    <w:rsid w:val="005B027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C42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36ADA"/>
    <w:pPr>
      <w:ind w:left="720"/>
      <w:contextualSpacing/>
    </w:pPr>
  </w:style>
  <w:style w:type="paragraph" w:styleId="ListBullet">
    <w:name w:val="List Bullet"/>
    <w:basedOn w:val="Normal"/>
    <w:rsid w:val="0030278C"/>
    <w:pPr>
      <w:numPr>
        <w:numId w:val="1"/>
      </w:numPr>
      <w:suppressAutoHyphens/>
      <w:spacing w:after="0" w:line="240" w:lineRule="auto"/>
    </w:pPr>
    <w:rPr>
      <w:rFonts w:ascii="Times New Roman" w:eastAsia="Batang" w:hAnsi="Times New Roman" w:cs="Times New Roman"/>
      <w:sz w:val="24"/>
      <w:szCs w:val="24"/>
      <w:lang w:val="en-GB" w:eastAsia="ur-PK" w:bidi="ur-PK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278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278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158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586B"/>
  </w:style>
  <w:style w:type="paragraph" w:styleId="Footer">
    <w:name w:val="footer"/>
    <w:basedOn w:val="Normal"/>
    <w:link w:val="FooterChar"/>
    <w:uiPriority w:val="99"/>
    <w:unhideWhenUsed/>
    <w:rsid w:val="00D158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586B"/>
  </w:style>
  <w:style w:type="paragraph" w:styleId="NoSpacing">
    <w:name w:val="No Spacing"/>
    <w:link w:val="NoSpacingChar"/>
    <w:uiPriority w:val="1"/>
    <w:qFormat/>
    <w:rsid w:val="00D1586B"/>
    <w:pPr>
      <w:spacing w:after="0" w:line="240" w:lineRule="auto"/>
    </w:pPr>
    <w:rPr>
      <w:rFonts w:eastAsiaTheme="minorEastAsia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D1586B"/>
    <w:rPr>
      <w:rFonts w:eastAsiaTheme="minorEastAsia"/>
      <w:lang w:eastAsia="ja-JP"/>
    </w:rPr>
  </w:style>
  <w:style w:type="paragraph" w:styleId="BodyText">
    <w:name w:val="Body Text"/>
    <w:basedOn w:val="Normal"/>
    <w:link w:val="BodyTextChar"/>
    <w:rsid w:val="00343BF4"/>
    <w:pPr>
      <w:spacing w:after="0" w:line="240" w:lineRule="auto"/>
      <w:jc w:val="both"/>
    </w:pPr>
    <w:rPr>
      <w:rFonts w:ascii="Times New Roman" w:eastAsia="Calibri" w:hAnsi="Times New Roman" w:cs="Times New Roman"/>
      <w:sz w:val="24"/>
      <w:szCs w:val="20"/>
    </w:rPr>
  </w:style>
  <w:style w:type="character" w:customStyle="1" w:styleId="BodyTextChar">
    <w:name w:val="Body Text Char"/>
    <w:basedOn w:val="DefaultParagraphFont"/>
    <w:link w:val="BodyText"/>
    <w:rsid w:val="00343BF4"/>
    <w:rPr>
      <w:rFonts w:ascii="Times New Roman" w:eastAsia="Calibri" w:hAnsi="Times New Roman" w:cs="Times New Roman"/>
      <w:sz w:val="24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5B0275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mw-headline">
    <w:name w:val="mw-headline"/>
    <w:basedOn w:val="DefaultParagraphFont"/>
    <w:rsid w:val="005B0275"/>
  </w:style>
  <w:style w:type="character" w:styleId="Hyperlink">
    <w:name w:val="Hyperlink"/>
    <w:basedOn w:val="DefaultParagraphFont"/>
    <w:uiPriority w:val="99"/>
    <w:semiHidden/>
    <w:unhideWhenUsed/>
    <w:rsid w:val="001C190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622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0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59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56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oleObject" Target="embeddings/oleObject1.bin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6DD5A02-598F-4D66-B3B3-FD28ADCCDD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</TotalTime>
  <Pages>2</Pages>
  <Words>299</Words>
  <Characters>170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Wazir laghari</cp:lastModifiedBy>
  <cp:revision>5</cp:revision>
  <cp:lastPrinted>2019-07-04T18:28:00Z</cp:lastPrinted>
  <dcterms:created xsi:type="dcterms:W3CDTF">2021-02-18T04:03:00Z</dcterms:created>
  <dcterms:modified xsi:type="dcterms:W3CDTF">2021-02-18T22:45:00Z</dcterms:modified>
</cp:coreProperties>
</file>